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outpu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20" w:name="tables-for-manuscript"/>
    <w:p>
      <w:pPr>
        <w:pStyle w:val="Heading2"/>
      </w:pPr>
      <w:r>
        <w:t xml:space="preserve">Tables for manuscript</w:t>
      </w:r>
    </w:p>
    <w:p>
      <w:pPr>
        <w:pStyle w:val="FirstParagraph"/>
      </w:pPr>
      <w:r>
        <w:rPr>
          <w:bCs/>
          <w:b/>
        </w:rPr>
        <w:t xml:space="preserve">Tab 1</w:t>
      </w:r>
      <w:r>
        <w:t xml:space="preserve"> </w:t>
      </w:r>
      <w:r>
        <w:t xml:space="preserve">Summary of biological and experimental paramaters by individual eel (ranges refer to means per measuremen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-233"/>
        <w:gridCol w:w="720"/>
        <w:gridCol w:w="1075"/>
        <w:gridCol w:w="1882"/>
        <w:gridCol w:w="1820"/>
        <w:gridCol w:w="891"/>
        <w:gridCol w:w="904"/>
        <w:gridCol w:w="1576"/>
        <w:gridCol w:w="1884"/>
        <w:gridCol w:w="1589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ngth (cm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lvering Index*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mass at start/end (g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 at start/end (%WM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im time (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ance (km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sure range (ba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 range (°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locity range (BL/s)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5/8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/18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-8.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-20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-0.81</w:t>
            </w:r>
          </w:p>
        </w:tc>
      </w:tr>
      <w:tr>
        <w:trPr>
          <w:trHeight w:val="57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2/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9/2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-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-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-0.86</w:t>
            </w:r>
          </w:p>
        </w:tc>
      </w:tr>
      <w:tr>
        <w:trPr>
          <w:trHeight w:val="57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/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6/2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-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-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-0.84</w:t>
            </w:r>
          </w:p>
        </w:tc>
      </w:tr>
      <w:tr>
        <w:trPr>
          <w:trHeight w:val="57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3/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/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-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-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-0.9</w:t>
            </w:r>
          </w:p>
        </w:tc>
      </w:tr>
      <w:tr>
        <w:trPr>
          <w:trHeight w:val="57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5/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/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-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-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-0.88</w:t>
            </w:r>
          </w:p>
        </w:tc>
      </w:tr>
      <w:tr>
        <w:trPr>
          <w:trHeight w:val="57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2/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6/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-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-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-0.87</w:t>
            </w:r>
          </w:p>
        </w:tc>
      </w:tr>
      <w:tr>
        <w:trPr>
          <w:trHeight w:val="57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5/1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/2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-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-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-0.81</w:t>
            </w:r>
          </w:p>
        </w:tc>
      </w:tr>
      <w:tr>
        <w:trPr>
          <w:trHeight w:val="574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7/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/1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-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-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-0.93</w:t>
            </w:r>
          </w:p>
        </w:tc>
      </w:tr>
      <w:tr>
        <w:trPr>
          <w:trHeight w:val="574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5/12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/18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-8.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-19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-1.07</w:t>
            </w:r>
          </w:p>
        </w:tc>
      </w:tr>
    </w:tbl>
    <w:p>
      <w:pPr>
        <w:pStyle w:val="BodyText"/>
      </w:pPr>
      <w:r>
        <w:t xml:space="preserve">*according to Durif et al. (2005)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rPr>
          <w:bCs/>
          <w:b/>
        </w:rPr>
        <w:t xml:space="preserve">Tab X</w:t>
      </w:r>
      <w:r>
        <w:t xml:space="preserve"> </w:t>
      </w:r>
      <w:r>
        <w:t xml:space="preserve">Observed pressure, temperature and velocity ranges during measurements and resulting average oxygen consumption rates (mg/kg * h^-1) (for individual values see Tab S1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31"/>
        <w:gridCol w:w="3690"/>
        <w:gridCol w:w="3431"/>
        <w:gridCol w:w="447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served pressure range (ba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served temperature range (°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served velocity range (BL/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xygen consupmtion rate (mg/kg/h)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-1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-0.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5±9.8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-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-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-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1±8.1</w:t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-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-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±8.2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-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-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-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±7.2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-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-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9±10.8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-8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-20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-0.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±10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  <w:r>
        <w:rPr>
          <w:bCs/>
          <w:b/>
        </w:rPr>
        <w:t xml:space="preserve">Tab 2</w:t>
      </w:r>
      <w:r>
        <w:t xml:space="preserve"> </w:t>
      </w:r>
      <w:r>
        <w:t xml:space="preserve">Short summary of the model statistics for fixed effects. Note, that value gives the change in the log of O2-consuption rate per change in one unit of the predictor (main effects refer to y-axis intercept with all predictors = 0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85"/>
        <w:gridCol w:w="1034"/>
        <w:gridCol w:w="2000"/>
        <w:gridCol w:w="2000"/>
        <w:gridCol w:w="1090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conf. limi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conf. limi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 (°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sure (b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locity (BL/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trHeight w:val="615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/Press Intera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bookmarkEnd w:id="20"/>
    <w:bookmarkStart w:id="24" w:name="graphs-for-the-manuscript"/>
    <w:p>
      <w:pPr>
        <w:pStyle w:val="Heading2"/>
      </w:pPr>
      <w:r>
        <w:t xml:space="preserve">Graphs for the manuscript</w:t>
      </w:r>
    </w:p>
    <w:p>
      <w:pPr>
        <w:pStyle w:val="FirstParagraph"/>
      </w:pPr>
      <w:r>
        <w:br/>
      </w:r>
      <w:r>
        <w:br/>
      </w:r>
      <w:r>
        <w:br/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tep3_output_summary_files/figure-docx/Fig%20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 1</w:t>
      </w:r>
      <w:r>
        <w:t xml:space="preserve"> </w:t>
      </w:r>
      <w:r>
        <w:t xml:space="preserve">Observed vs predicted oxygen consumption rates at different temperatures, pressures (solid circles/lines: ~1bar, open circles/dashed line: ~8bar) and velocities (in BL/s). Note, that ID’s A and B were removed from statistical analyses due to a</w:t>
      </w:r>
      <w:r>
        <w:t xml:space="preserve"> </w:t>
      </w:r>
      <w:r>
        <w:t xml:space="preserve">technical issue with the pumps during flushing and therefore no predictions are presented.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bookmarkEnd w:id="24"/>
    <w:bookmarkStart w:id="31" w:name="graphstabs-for-supplementary"/>
    <w:p>
      <w:pPr>
        <w:pStyle w:val="Heading2"/>
      </w:pPr>
      <w:r>
        <w:t xml:space="preserve">Graphs/tabs for supplementary</w:t>
      </w:r>
    </w:p>
    <w:p>
      <w:pPr>
        <w:pStyle w:val="FirstParagraph"/>
      </w:pPr>
      <w:r>
        <w:rPr>
          <w:bCs/>
          <w:b/>
        </w:rPr>
        <w:t xml:space="preserve">Tab S1</w:t>
      </w:r>
      <w:r>
        <w:t xml:space="preserve"> </w:t>
      </w:r>
      <w:r>
        <w:t xml:space="preserve">Summary of experimental parameters and oxygen consumption grouped by individual, nominal temperature and pressure. Note, that ID’s A &amp; B were removed from analysis completely and for ID F, two measurements were removed for analysi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31"/>
        <w:gridCol w:w="3629"/>
        <w:gridCol w:w="3690"/>
        <w:gridCol w:w="3370"/>
        <w:gridCol w:w="3431"/>
        <w:gridCol w:w="3370"/>
        <w:gridCol w:w="3431"/>
        <w:gridCol w:w="2134"/>
        <w:gridCol w:w="778"/>
        <w:gridCol w:w="4030"/>
        <w:gridCol w:w="4091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bserved temperature (°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served temperature range (°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bserved pressure (ba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served pressure range (ba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bserved velocity (BL/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served velocity range (BL/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 swam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xygen consumption (mg/kg/h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 consumption range (mg/kg/h)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4 ± 0.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 - 1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 ± 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 - 0.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94 ± 6.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1 - 45.28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2 ± 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 - 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2 - 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- 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 ± 7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3 - 48.75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8 ± 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 - 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± 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- 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83 ± 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2 - 77.22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4 ± 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- 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 - 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- 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6 ± 1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 - 57.32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3 ± 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 - 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- 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91 ± 17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2 - 103.07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3 ± 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 - 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 - 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- 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37 ± 1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- 119.29</w:t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4 ± 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 -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±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3 ± 7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 - 43.59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1 ± 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 - 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2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7 - 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 ±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 - 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9 ± 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2 - 65.43</w:t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8 ± 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 - 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± 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 - 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28 ± 1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3 - 90.17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4 ± 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 - 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2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 - 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2 ± 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4 - 67.46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3 ± 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 - 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 - 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65 ± 15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 - 116.57</w:t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4 ± 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 - 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- 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 - 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29 ± 2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2 - 123.2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1 ± 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 - 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± 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 - 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3 ± 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5 - 17.3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2 ± 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 - 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6 - 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 -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3 ± 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7 - 25.06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8 ± 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 - 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± 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 -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± 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9 - 25.79</w:t>
            </w:r>
          </w:p>
        </w:tc>
      </w:tr>
      <w:tr>
        <w:trPr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2 ± 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 - 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8 - 8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 - 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4 ± 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 - 32.68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4 ± 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 - 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 -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 ± 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6 - 40.53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14 ± 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 - 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5 - 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± 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 -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4 ± 1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 - 77.6</w:t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1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-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 - 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9 ± 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4 - 29.86</w:t>
            </w:r>
          </w:p>
        </w:tc>
      </w:tr>
      <w:tr>
        <w:trPr>
          <w:trHeight w:val="57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2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 -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7 - 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- 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± 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9 - 39.17</w:t>
            </w:r>
          </w:p>
        </w:tc>
      </w:tr>
      <w:tr>
        <w:trPr>
          <w:trHeight w:val="57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3 ±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 -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 -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1 ± 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 - 32.42</w:t>
            </w:r>
          </w:p>
        </w:tc>
      </w:tr>
      <w:tr>
        <w:trPr>
          <w:trHeight w:val="57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2 ± 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 - 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8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6 ± 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1 - 55.18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7 ± 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 - 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 - 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97 ± 1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8 - 111.9</w:t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9 ± 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- 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± 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 - 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8 ± 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72 - 52.48</w:t>
            </w:r>
          </w:p>
        </w:tc>
      </w:tr>
      <w:tr>
        <w:trPr>
          <w:trHeight w:val="57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 - 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± 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- 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4 ± 3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19 - 35.73</w:t>
            </w:r>
          </w:p>
        </w:tc>
      </w:tr>
      <w:tr>
        <w:trPr>
          <w:trHeight w:val="57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 - 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 - 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6 ± 4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8 - 38.65</w:t>
            </w:r>
          </w:p>
        </w:tc>
      </w:tr>
      <w:tr>
        <w:trPr>
          <w:trHeight w:val="57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5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 - 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 - 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8 ± 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4 - 27.39</w:t>
            </w:r>
          </w:p>
        </w:tc>
      </w:tr>
      <w:tr>
        <w:trPr>
          <w:trHeight w:val="57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8 ± 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 - 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 - 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25 ± 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5 - 82.38</w:t>
            </w:r>
          </w:p>
        </w:tc>
      </w:tr>
      <w:tr>
        <w:trPr>
          <w:trHeight w:val="57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5 ± 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 - 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- 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1 ± 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6 - 39.27</w:t>
            </w:r>
          </w:p>
        </w:tc>
      </w:tr>
      <w:tr>
        <w:trPr>
          <w:trHeight w:val="57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9 ± 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 - 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3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 ± 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 - 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65 ± 1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4 - 68.02</w:t>
            </w:r>
          </w:p>
        </w:tc>
      </w:tr>
      <w:tr>
        <w:trPr>
          <w:trHeight w:val="57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4 ± 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 - 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 -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4 ± 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6 - 35.38</w:t>
            </w:r>
          </w:p>
        </w:tc>
      </w:tr>
      <w:tr>
        <w:trPr>
          <w:trHeight w:val="57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3 ±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 - 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8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7 - 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 -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2 ± 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9 - 24.01</w:t>
            </w:r>
          </w:p>
        </w:tc>
      </w:tr>
      <w:tr>
        <w:trPr>
          <w:trHeight w:val="57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9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 - 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- 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5 ±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1 - 16.62</w:t>
            </w:r>
          </w:p>
        </w:tc>
      </w:tr>
      <w:tr>
        <w:trPr>
          <w:trHeight w:val="57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1 ± 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 - 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5 - 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±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-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8 ± 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8 - 42.39</w:t>
            </w:r>
          </w:p>
        </w:tc>
      </w:tr>
      <w:tr>
        <w:trPr>
          <w:trHeight w:val="57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2 ± 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 - 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 - 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77 ± 1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5 - 83.47</w:t>
            </w:r>
          </w:p>
        </w:tc>
      </w:tr>
      <w:tr>
        <w:trPr>
          <w:trHeight w:val="57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9 ± 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 - 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9 - 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 ± 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 -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3 ± 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4 - 44.01</w:t>
            </w:r>
          </w:p>
        </w:tc>
      </w:tr>
      <w:tr>
        <w:trPr>
          <w:trHeight w:val="57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1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 - 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± 5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6 - 30.06</w:t>
            </w:r>
          </w:p>
        </w:tc>
      </w:tr>
      <w:tr>
        <w:trPr>
          <w:trHeight w:val="57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1 ± 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 - 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7 - 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85 ± 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3 - 28.82</w:t>
            </w:r>
          </w:p>
        </w:tc>
      </w:tr>
      <w:tr>
        <w:trPr>
          <w:trHeight w:val="57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 ± 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 - 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 - 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8 ± 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2 - 22.01</w:t>
            </w:r>
          </w:p>
        </w:tc>
      </w:tr>
      <w:tr>
        <w:trPr>
          <w:trHeight w:val="57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7 ± 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 - 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7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8 ± 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9 - 23.09</w:t>
            </w:r>
          </w:p>
        </w:tc>
      </w:tr>
      <w:tr>
        <w:trPr>
          <w:trHeight w:val="57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7 ± 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 - 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62 ± 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9 - 54.64</w:t>
            </w:r>
          </w:p>
        </w:tc>
      </w:tr>
      <w:tr>
        <w:trPr>
          <w:trHeight w:val="57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1 ± 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 - 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7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 - 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6 ± 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6 - 30.38</w:t>
            </w:r>
          </w:p>
        </w:tc>
      </w:tr>
      <w:tr>
        <w:trPr>
          <w:trHeight w:val="57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4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 - 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 - 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27 ± 4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6 - 39.59</w:t>
            </w:r>
          </w:p>
        </w:tc>
      </w:tr>
      <w:tr>
        <w:trPr>
          <w:trHeight w:val="57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2 ± 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- 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8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 - 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82 ± 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69 - 41.48</w:t>
            </w:r>
          </w:p>
        </w:tc>
      </w:tr>
      <w:tr>
        <w:trPr>
          <w:trHeight w:val="57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7 ± 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 - 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± 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- 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18 ± 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6 - 46.38</w:t>
            </w:r>
          </w:p>
        </w:tc>
      </w:tr>
      <w:tr>
        <w:trPr>
          <w:trHeight w:val="57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4 ± 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 - 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- 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8 ± 1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8 - 65.22</w:t>
            </w:r>
          </w:p>
        </w:tc>
      </w:tr>
      <w:tr>
        <w:trPr>
          <w:trHeight w:val="57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9 ± 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 - 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- 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31 ± 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5 - 85.9</w:t>
            </w:r>
          </w:p>
        </w:tc>
      </w:tr>
      <w:tr>
        <w:trPr>
          <w:trHeight w:val="57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2 ± 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 - 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± 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- 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04 ± 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8 - 113.47</w:t>
            </w:r>
          </w:p>
        </w:tc>
      </w:tr>
      <w:tr>
        <w:trPr>
          <w:trHeight w:val="57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7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 - 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 -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 - 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1 ± 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3 - 18.73</w:t>
            </w:r>
          </w:p>
        </w:tc>
      </w:tr>
      <w:tr>
        <w:trPr>
          <w:trHeight w:val="57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3 ± 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 - 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8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1 - 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 - 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1 ± 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 - 42.46</w:t>
            </w:r>
          </w:p>
        </w:tc>
      </w:tr>
      <w:tr>
        <w:trPr>
          <w:trHeight w:val="57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8 ± 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 - 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- 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6 ± 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1 - 25.51</w:t>
            </w:r>
          </w:p>
        </w:tc>
      </w:tr>
      <w:tr>
        <w:trPr>
          <w:trHeight w:val="57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8 ± 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 - 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8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2 - 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 - 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3 ± 4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 - 36.05</w:t>
            </w:r>
          </w:p>
        </w:tc>
      </w:tr>
      <w:tr>
        <w:trPr>
          <w:trHeight w:val="57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7 ± 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 - 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 - 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1 ± 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8 - 99.93</w:t>
            </w:r>
          </w:p>
        </w:tc>
      </w:tr>
      <w:tr>
        <w:trPr>
          <w:trHeight w:val="571" w:hRule="auto"/>
        </w:trPr>
        body5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2 ± 0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- 19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± 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5 - 8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 0.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 - 0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16 ± 8.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 - 81.92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 S2</w:t>
      </w:r>
      <w:r>
        <w:t xml:space="preserve"> </w:t>
      </w:r>
      <w:r>
        <w:t xml:space="preserve">Summary of candidate models with respective selection criteria</w:t>
      </w:r>
    </w:p>
    <w:p>
      <w:pPr>
        <w:pStyle w:val="SourceCode"/>
      </w:pPr>
      <w:r>
        <w:rPr>
          <w:rStyle w:val="VerbatimChar"/>
        </w:rPr>
        <w:t xml:space="preserve">## fs          (1.6.1  -&gt; 1.6.3  ) [CRAN]</w:t>
      </w:r>
      <w:r>
        <w:br/>
      </w:r>
      <w:r>
        <w:rPr>
          <w:rStyle w:val="VerbatimChar"/>
        </w:rPr>
        <w:t xml:space="preserve">## Rcpp        (1.0.10 -&gt; 1.0.11 ) [CRAN]</w:t>
      </w:r>
      <w:r>
        <w:br/>
      </w:r>
      <w:r>
        <w:rPr>
          <w:rStyle w:val="VerbatimChar"/>
        </w:rPr>
        <w:t xml:space="preserve">## sass        (0.4.5  -&gt; 0.4.7  ) [CRAN]</w:t>
      </w:r>
      <w:r>
        <w:br/>
      </w:r>
      <w:r>
        <w:rPr>
          <w:rStyle w:val="VerbatimChar"/>
        </w:rPr>
        <w:t xml:space="preserve">## cachem      (1.0.7  -&gt; 1.0.8  ) [CRAN]</w:t>
      </w:r>
      <w:r>
        <w:br/>
      </w:r>
      <w:r>
        <w:rPr>
          <w:rStyle w:val="VerbatimChar"/>
        </w:rPr>
        <w:t xml:space="preserve">## bslib       (0.4.2  -&gt; 0.5.0  ) [CRAN]</w:t>
      </w:r>
      <w:r>
        <w:br/>
      </w:r>
      <w:r>
        <w:rPr>
          <w:rStyle w:val="VerbatimChar"/>
        </w:rPr>
        <w:t xml:space="preserve">## later       (1.3.0  -&gt; 1.3.1  ) [CRAN]</w:t>
      </w:r>
      <w:r>
        <w:br/>
      </w:r>
      <w:r>
        <w:rPr>
          <w:rStyle w:val="VerbatimChar"/>
        </w:rPr>
        <w:t xml:space="preserve">## fontawesome (0.5.0  -&gt; 0.5.1  ) [CRAN]</w:t>
      </w:r>
      <w:r>
        <w:br/>
      </w:r>
      <w:r>
        <w:rPr>
          <w:rStyle w:val="VerbatimChar"/>
        </w:rPr>
        <w:t xml:space="preserve">## httpuv      (1.6.9  -&gt; 1.6.11 ) [CRAN]</w:t>
      </w:r>
      <w:r>
        <w:br/>
      </w:r>
      <w:r>
        <w:rPr>
          <w:rStyle w:val="VerbatimChar"/>
        </w:rPr>
        <w:t xml:space="preserve">## rlang       (1.1.0  -&gt; 1.1.1  ) [CRAN]</w:t>
      </w:r>
      <w:r>
        <w:br/>
      </w:r>
      <w:r>
        <w:rPr>
          <w:rStyle w:val="VerbatimChar"/>
        </w:rPr>
        <w:t xml:space="preserve">## digest      (0.6.31 -&gt; 0.6.33 ) [CRAN]</w:t>
      </w:r>
      <w:r>
        <w:br/>
      </w:r>
      <w:r>
        <w:rPr>
          <w:rStyle w:val="VerbatimChar"/>
        </w:rPr>
        <w:t xml:space="preserve">## curl        (5.0.0  -&gt; 5.0.1  ) [CRAN]</w:t>
      </w:r>
      <w:r>
        <w:br/>
      </w:r>
      <w:r>
        <w:rPr>
          <w:rStyle w:val="VerbatimChar"/>
        </w:rPr>
        <w:t xml:space="preserve">## jsonlite    (1.8.4  -&gt; 1.8.7  ) [CRAN]</w:t>
      </w:r>
      <w:r>
        <w:br/>
      </w:r>
      <w:r>
        <w:rPr>
          <w:rStyle w:val="VerbatimChar"/>
        </w:rPr>
        <w:t xml:space="preserve">## crul        (1.3    -&gt; 1.4.0  ) [CRAN]</w:t>
      </w:r>
      <w:r>
        <w:br/>
      </w:r>
      <w:r>
        <w:rPr>
          <w:rStyle w:val="VerbatimChar"/>
        </w:rPr>
        <w:t xml:space="preserve">## shiny       (1.7.4  -&gt; 1.7.4.1) [CRAN]</w:t>
      </w:r>
      <w:r>
        <w:br/>
      </w:r>
      <w:r>
        <w:rPr>
          <w:rStyle w:val="VerbatimChar"/>
        </w:rPr>
        <w:t xml:space="preserve">## cpp11       (0.4.3  -&gt; 0.4.5  ) [CRAN]</w:t>
      </w:r>
      <w:r>
        <w:br/>
      </w:r>
      <w:r>
        <w:rPr>
          <w:rStyle w:val="VerbatimChar"/>
        </w:rPr>
        <w:t xml:space="preserve">## sys         (3.4.1  -&gt; 3.4.2  ) [CRAN]</w:t>
      </w:r>
      <w:r>
        <w:br/>
      </w:r>
      <w:r>
        <w:rPr>
          <w:rStyle w:val="VerbatimChar"/>
        </w:rPr>
        <w:t xml:space="preserve">## xfun        (0.38   -&gt; 0.39   ) [CRAN]</w:t>
      </w:r>
      <w:r>
        <w:br/>
      </w:r>
      <w:r>
        <w:rPr>
          <w:rStyle w:val="VerbatimChar"/>
        </w:rPr>
        <w:t xml:space="preserve">## vctrs       (0.6.1  -&gt; 0.6.3  ) [CRAN]</w:t>
      </w:r>
      <w:r>
        <w:br/>
      </w:r>
      <w:r>
        <w:rPr>
          <w:rStyle w:val="VerbatimChar"/>
        </w:rPr>
        <w:t xml:space="preserve">## evaluate    (0.20   -&gt; 0.21   ) [CRAN]</w:t>
      </w:r>
      <w:r>
        <w:br/>
      </w:r>
      <w:r>
        <w:rPr>
          <w:rStyle w:val="VerbatimChar"/>
        </w:rPr>
        <w:t xml:space="preserve">## openssl     (2.0.6  -&gt; 2.1.0  ) [CRAN]</w:t>
      </w:r>
      <w:r>
        <w:br/>
      </w:r>
      <w:r>
        <w:rPr>
          <w:rStyle w:val="VerbatimChar"/>
        </w:rPr>
        <w:t xml:space="preserve">## xml2        (1.3.3  -&gt; 1.3.5  ) [CRAN]</w:t>
      </w:r>
      <w:r>
        <w:br/>
      </w:r>
      <w:r>
        <w:rPr>
          <w:rStyle w:val="VerbatimChar"/>
        </w:rPr>
        <w:t xml:space="preserve">## zip         (2.2.2  -&gt; 2.3.0  ) [CRAN]</w:t>
      </w:r>
      <w:r>
        <w:br/>
      </w:r>
      <w:r>
        <w:rPr>
          <w:rStyle w:val="VerbatimChar"/>
        </w:rPr>
        <w:t xml:space="preserve">## tinytex     (0.44   -&gt; 0.45   ) [CRAN]</w:t>
      </w:r>
      <w:r>
        <w:br/>
      </w:r>
      <w:r>
        <w:rPr>
          <w:rStyle w:val="VerbatimChar"/>
        </w:rPr>
        <w:t xml:space="preserve">## knitr       (1.42   -&gt; 1.43   ) [CRAN]</w:t>
      </w:r>
      <w:r>
        <w:br/>
      </w:r>
      <w:r>
        <w:rPr>
          <w:rStyle w:val="VerbatimChar"/>
        </w:rPr>
        <w:t xml:space="preserve">## gdtools     (0.3.2  -&gt; 0.3.3  ) [CRAN]</w:t>
      </w:r>
      <w:r>
        <w:br/>
      </w:r>
      <w:r>
        <w:rPr>
          <w:rStyle w:val="VerbatimChar"/>
        </w:rPr>
        <w:t xml:space="preserve">## rmarkdown   (2.21   -&gt; 2.23   ) [CRAN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 gibt Binärversionen, jedoch sind die Quelltexte neuer:</w:t>
      </w:r>
      <w:r>
        <w:br/>
      </w:r>
      <w:r>
        <w:rPr>
          <w:rStyle w:val="VerbatimChar"/>
        </w:rPr>
        <w:t xml:space="preserve">##       binary source needs_compilation</w:t>
      </w:r>
      <w:r>
        <w:br/>
      </w:r>
      <w:r>
        <w:rPr>
          <w:rStyle w:val="VerbatimChar"/>
        </w:rPr>
        <w:t xml:space="preserve">## fs     1.6.2  1.6.3              TRUE</w:t>
      </w:r>
      <w:r>
        <w:br/>
      </w:r>
      <w:r>
        <w:rPr>
          <w:rStyle w:val="VerbatimChar"/>
        </w:rPr>
        <w:t xml:space="preserve">## cpp11  0.4.4  0.4.5      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inaries will be installed</w:t>
      </w:r>
      <w:r>
        <w:br/>
      </w:r>
      <w:r>
        <w:rPr>
          <w:rStyle w:val="VerbatimChar"/>
        </w:rPr>
        <w:t xml:space="preserve">## Paket 'fs' erfolgreich ausgepackt und MD5 Summen abgeglichen</w:t>
      </w:r>
      <w:r>
        <w:br/>
      </w:r>
      <w:r>
        <w:rPr>
          <w:rStyle w:val="VerbatimChar"/>
        </w:rPr>
        <w:t xml:space="preserve">## Paket 'Rcpp' erfolgreich ausgepackt und MD5 Summen abgeglichen</w:t>
      </w:r>
      <w:r>
        <w:br/>
      </w:r>
      <w:r>
        <w:rPr>
          <w:rStyle w:val="VerbatimChar"/>
        </w:rPr>
        <w:t xml:space="preserve">## Paket 'sass' erfolgreich ausgepackt und MD5 Summen abgeglichen</w:t>
      </w:r>
      <w:r>
        <w:br/>
      </w:r>
      <w:r>
        <w:rPr>
          <w:rStyle w:val="VerbatimChar"/>
        </w:rPr>
        <w:t xml:space="preserve">## Paket 'cachem' erfolgreich ausgepackt und MD5 Summen abgeglichen</w:t>
      </w:r>
      <w:r>
        <w:br/>
      </w:r>
      <w:r>
        <w:rPr>
          <w:rStyle w:val="VerbatimChar"/>
        </w:rPr>
        <w:t xml:space="preserve">## Paket 'bslib' erfolgreich ausgepackt und MD5 Summen abgeglichen</w:t>
      </w:r>
      <w:r>
        <w:br/>
      </w:r>
      <w:r>
        <w:rPr>
          <w:rStyle w:val="VerbatimChar"/>
        </w:rPr>
        <w:t xml:space="preserve">## Paket 'later' erfolgreich ausgepackt und MD5 Summen abgeglichen</w:t>
      </w:r>
      <w:r>
        <w:br/>
      </w:r>
      <w:r>
        <w:rPr>
          <w:rStyle w:val="VerbatimChar"/>
        </w:rPr>
        <w:t xml:space="preserve">## Paket 'fontawesome' erfolgreich ausgepackt und MD5 Summen abgeglichen</w:t>
      </w:r>
      <w:r>
        <w:br/>
      </w:r>
      <w:r>
        <w:rPr>
          <w:rStyle w:val="VerbatimChar"/>
        </w:rPr>
        <w:t xml:space="preserve">## Paket 'httpuv' erfolgreich ausgepackt und MD5 Summen abgeglichen</w:t>
      </w:r>
      <w:r>
        <w:br/>
      </w:r>
      <w:r>
        <w:rPr>
          <w:rStyle w:val="VerbatimChar"/>
        </w:rPr>
        <w:t xml:space="preserve">## Paket 'rlang' erfolgreich ausgepackt und MD5 Summen abgeglichen</w:t>
      </w:r>
      <w:r>
        <w:br/>
      </w:r>
      <w:r>
        <w:rPr>
          <w:rStyle w:val="VerbatimChar"/>
        </w:rPr>
        <w:t xml:space="preserve">## Paket 'digest' erfolgreich ausgepackt und MD5 Summen abgeglichen</w:t>
      </w:r>
      <w:r>
        <w:br/>
      </w:r>
      <w:r>
        <w:rPr>
          <w:rStyle w:val="VerbatimChar"/>
        </w:rPr>
        <w:t xml:space="preserve">## Paket 'curl' erfolgreich ausgepackt und MD5 Summen abgeglichen</w:t>
      </w:r>
      <w:r>
        <w:br/>
      </w:r>
      <w:r>
        <w:rPr>
          <w:rStyle w:val="VerbatimChar"/>
        </w:rPr>
        <w:t xml:space="preserve">## Paket 'jsonlite' erfolgreich ausgepackt und MD5 Summen abgeglichen</w:t>
      </w:r>
      <w:r>
        <w:br/>
      </w:r>
      <w:r>
        <w:rPr>
          <w:rStyle w:val="VerbatimChar"/>
        </w:rPr>
        <w:t xml:space="preserve">## Paket 'crul' erfolgreich ausgepackt und MD5 Summen abgeglichen</w:t>
      </w:r>
      <w:r>
        <w:br/>
      </w:r>
      <w:r>
        <w:rPr>
          <w:rStyle w:val="VerbatimChar"/>
        </w:rPr>
        <w:t xml:space="preserve">## Paket 'shiny' erfolgreich ausgepackt und MD5 Summen abgeglichen</w:t>
      </w:r>
      <w:r>
        <w:br/>
      </w:r>
      <w:r>
        <w:rPr>
          <w:rStyle w:val="VerbatimChar"/>
        </w:rPr>
        <w:t xml:space="preserve">## Paket 'sys' erfolgreich ausgepackt und MD5 Summen abgeglichen</w:t>
      </w:r>
      <w:r>
        <w:br/>
      </w:r>
      <w:r>
        <w:rPr>
          <w:rStyle w:val="VerbatimChar"/>
        </w:rPr>
        <w:t xml:space="preserve">## Paket 'xfun' erfolgreich ausgepackt und MD5 Summen abgeglichen</w:t>
      </w:r>
      <w:r>
        <w:br/>
      </w:r>
      <w:r>
        <w:rPr>
          <w:rStyle w:val="VerbatimChar"/>
        </w:rPr>
        <w:t xml:space="preserve">## Paket 'vctrs' erfolgreich ausgepackt und MD5 Summen abgeglichen</w:t>
      </w:r>
      <w:r>
        <w:br/>
      </w:r>
      <w:r>
        <w:rPr>
          <w:rStyle w:val="VerbatimChar"/>
        </w:rPr>
        <w:t xml:space="preserve">## Paket 'evaluate' erfolgreich ausgepackt und MD5 Summen abgeglichen</w:t>
      </w:r>
      <w:r>
        <w:br/>
      </w:r>
      <w:r>
        <w:rPr>
          <w:rStyle w:val="VerbatimChar"/>
        </w:rPr>
        <w:t xml:space="preserve">## Paket 'openssl' erfolgreich ausgepackt und MD5 Summen abgeglichen</w:t>
      </w:r>
      <w:r>
        <w:br/>
      </w:r>
      <w:r>
        <w:rPr>
          <w:rStyle w:val="VerbatimChar"/>
        </w:rPr>
        <w:t xml:space="preserve">## Paket 'xml2' erfolgreich ausgepackt und MD5 Summen abgeglichen</w:t>
      </w:r>
      <w:r>
        <w:br/>
      </w:r>
      <w:r>
        <w:rPr>
          <w:rStyle w:val="VerbatimChar"/>
        </w:rPr>
        <w:t xml:space="preserve">## Paket 'zip' erfolgreich ausgepackt und MD5 Summen abgeglichen</w:t>
      </w:r>
      <w:r>
        <w:br/>
      </w:r>
      <w:r>
        <w:rPr>
          <w:rStyle w:val="VerbatimChar"/>
        </w:rPr>
        <w:t xml:space="preserve">## Paket 'tinytex' erfolgreich ausgepackt und MD5 Summen abgeglichen</w:t>
      </w:r>
      <w:r>
        <w:br/>
      </w:r>
      <w:r>
        <w:rPr>
          <w:rStyle w:val="VerbatimChar"/>
        </w:rPr>
        <w:t xml:space="preserve">## Paket 'knitr' erfolgreich ausgepackt und MD5 Summen abgeglichen</w:t>
      </w:r>
      <w:r>
        <w:br/>
      </w:r>
      <w:r>
        <w:rPr>
          <w:rStyle w:val="VerbatimChar"/>
        </w:rPr>
        <w:t xml:space="preserve">## Paket 'gdtools' erfolgreich ausgepackt und MD5 Summen abgeglichen</w:t>
      </w:r>
      <w:r>
        <w:br/>
      </w:r>
      <w:r>
        <w:rPr>
          <w:rStyle w:val="VerbatimChar"/>
        </w:rPr>
        <w:t xml:space="preserve">## Paket 'rmarkdown' erfolgreich ausgepackt und MD5 Summen abgeglich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e heruntergeladenen Binärpakete sind in </w:t>
      </w:r>
      <w:r>
        <w:br/>
      </w:r>
      <w:r>
        <w:rPr>
          <w:rStyle w:val="VerbatimChar"/>
        </w:rPr>
        <w:t xml:space="preserve">##  C:\Users\pohlmann\AppData\Local\Temp\RtmpOQP8fs\downloaded_packages</w:t>
      </w:r>
      <w:r>
        <w:br/>
      </w:r>
      <w:r>
        <w:rPr>
          <w:rStyle w:val="VerbatimChar"/>
        </w:rPr>
        <w:t xml:space="preserve">## ── R CMD build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        checking for file 'C:\Users\pohlmann\AppData\Local\Temp\RtmpOQP8fs\remotes2a284bce1225\davidgohel-flextable-9105d3b/DESCRIPTION' ...     checking for file 'C:\Users\pohlmann\AppData\Local\Temp\RtmpOQP8fs\remotes2a284bce1225\davidgohel-flextable-9105d3b/DESCRIPTION' ...   ✔  checking for file 'C:\Users\pohlmann\AppData\Local\Temp\RtmpOQP8fs\remotes2a284bce1225\davidgohel-flextable-9105d3b/DESCRIPTION'</w:t>
      </w:r>
      <w:r>
        <w:br/>
      </w:r>
      <w:r>
        <w:rPr>
          <w:rStyle w:val="VerbatimChar"/>
        </w:rPr>
        <w:t xml:space="preserve">##       ─  preparing 'flextable':</w:t>
      </w:r>
      <w:r>
        <w:br/>
      </w:r>
      <w:r>
        <w:rPr>
          <w:rStyle w:val="VerbatimChar"/>
        </w:rPr>
        <w:t xml:space="preserve">##    checking DESCRIPTION meta-information ...     checking DESCRIPTION meta-information ...   ✔  checking DESCRIPTION meta-information</w:t>
      </w:r>
      <w:r>
        <w:br/>
      </w:r>
      <w:r>
        <w:rPr>
          <w:rStyle w:val="VerbatimChar"/>
        </w:rPr>
        <w:t xml:space="preserve">##       ─  checking for LF line-endings in source and make files and shell scripts</w:t>
      </w:r>
      <w:r>
        <w:br/>
      </w:r>
      <w:r>
        <w:rPr>
          <w:rStyle w:val="VerbatimChar"/>
        </w:rPr>
        <w:t xml:space="preserve">##       ─  checking for empty or unneeded directories</w:t>
      </w:r>
      <w:r>
        <w:br/>
      </w:r>
      <w:r>
        <w:rPr>
          <w:rStyle w:val="VerbatimChar"/>
        </w:rPr>
        <w:t xml:space="preserve">##       ─  building 'flextable_0.9.3.002.tar.gz'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88"/>
        <w:gridCol w:w="1018"/>
        <w:gridCol w:w="803"/>
        <w:gridCol w:w="988"/>
        <w:gridCol w:w="1786"/>
        <w:gridCol w:w="412"/>
        <w:gridCol w:w="681"/>
        <w:gridCol w:w="803"/>
        <w:gridCol w:w="604"/>
        <w:gridCol w:w="657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s_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edB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_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s_mean:temp_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L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4.2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3.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8.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8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5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7.1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br/>
      </w:r>
      <w:r>
        <w:br/>
      </w:r>
      <w:r>
        <w:br/>
      </w:r>
      <w:r>
        <w:br/>
      </w:r>
      <w:r>
        <w:drawing>
          <wp:inline>
            <wp:extent cx="4587290" cy="366983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tep3_output_summary_files/figure-docx/Fig%20S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 S1</w:t>
      </w:r>
      <w:r>
        <w:t xml:space="preserve"> </w:t>
      </w:r>
      <w:r>
        <w:t xml:space="preserve">Oxygen consumption rate per individual (a-i) over time different at temperatures (color scale) at 1 bar (open circles) and 8 bar (closed circles). Modeled predictions are displayed on the population level (solid line) and for the individual (dashed line). Colour indicates temp in °C. Note, that ID’s A and B were removed from statistical analyses due to a technical issue with the pumps</w:t>
      </w:r>
      <w:r>
        <w:br/>
      </w:r>
      <w:r>
        <w:t xml:space="preserve">during flushing and therefore no predictions are presented.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drawing>
          <wp:inline>
            <wp:extent cx="4579632" cy="36637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tep3_output_summary_files/figure-docx/Fig%20S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 S2</w:t>
      </w:r>
      <w:r>
        <w:t xml:space="preserve"> </w:t>
      </w:r>
      <w:r>
        <w:t xml:space="preserve">Effect of swimming speed on Oxygen consumption rate per Temperature and pressure for each individual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ll</dc:title>
  <dc:creator/>
  <cp:keywords/>
  <dcterms:created xsi:type="dcterms:W3CDTF">2023-07-21T15:19:20Z</dcterms:created>
  <dcterms:modified xsi:type="dcterms:W3CDTF">2023-07-21T15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